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96F67" w14:textId="5A14B6DC" w:rsidR="005D18FD" w:rsidRPr="003332AA" w:rsidRDefault="005D18FD" w:rsidP="00223498">
      <w:pPr>
        <w:pStyle w:val="Heading1"/>
        <w:jc w:val="center"/>
      </w:pPr>
      <w:r>
        <w:t>Bombs</w:t>
      </w:r>
    </w:p>
    <w:p w14:paraId="4BB9D094" w14:textId="56917405" w:rsidR="005D18FD" w:rsidRPr="00223498" w:rsidRDefault="005D18FD" w:rsidP="00223498">
      <w:pPr>
        <w:jc w:val="center"/>
        <w:rPr>
          <w:rFonts w:ascii="Calibri" w:eastAsia="Calibri" w:hAnsi="Calibri" w:cs="Arial"/>
          <w:i/>
        </w:rPr>
      </w:pPr>
      <w:r w:rsidRPr="0059517E">
        <w:rPr>
          <w:rFonts w:ascii="Calibri" w:eastAsia="Calibri" w:hAnsi="Calibri" w:cs="Arial"/>
          <w:i/>
        </w:rPr>
        <w:t xml:space="preserve">Ezio still is </w:t>
      </w:r>
      <w:r w:rsidR="0032165A">
        <w:rPr>
          <w:rFonts w:ascii="Calibri" w:eastAsia="Calibri" w:hAnsi="Calibri" w:cs="Arial"/>
          <w:i/>
        </w:rPr>
        <w:t>learning</w:t>
      </w:r>
      <w:r w:rsidRPr="0059517E">
        <w:rPr>
          <w:rFonts w:ascii="Calibri" w:eastAsia="Calibri" w:hAnsi="Calibri" w:cs="Arial"/>
          <w:i/>
        </w:rPr>
        <w:t xml:space="preserve"> to make bombs. With their help, he will save civilization. We should help Ezio to make his perfect bombs.</w:t>
      </w:r>
    </w:p>
    <w:p w14:paraId="32839043" w14:textId="1EAD42E9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844AE5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 xml:space="preserve">bomb effects </w:t>
      </w:r>
      <w:r w:rsidRPr="00ED6F1E">
        <w:rPr>
          <w:rFonts w:ascii="Calibri" w:eastAsia="Calibri" w:hAnsi="Calibri" w:cs="Arial"/>
          <w:bCs/>
        </w:rPr>
        <w:t>and</w:t>
      </w:r>
      <w:r w:rsidRPr="001E380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bomb casings</w:t>
      </w:r>
      <w:r>
        <w:rPr>
          <w:rFonts w:ascii="Calibri" w:eastAsia="Calibri" w:hAnsi="Calibri" w:cs="Arial"/>
        </w:rPr>
        <w:t>.</w:t>
      </w:r>
    </w:p>
    <w:p w14:paraId="7C4233A7" w14:textId="0A92C73C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>
        <w:rPr>
          <w:rFonts w:ascii="Calibri" w:eastAsia="Calibri" w:hAnsi="Calibri" w:cs="Arial"/>
          <w:b/>
        </w:rPr>
        <w:t>bomb effect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bomb casing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>
        <w:rPr>
          <w:rFonts w:ascii="Calibri" w:eastAsia="Calibri" w:hAnsi="Calibri" w:cs="Arial"/>
          <w:b/>
        </w:rPr>
        <w:t>material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 xml:space="preserve">create the </w:t>
      </w:r>
      <w:r>
        <w:rPr>
          <w:rFonts w:ascii="Calibri" w:eastAsia="Calibri" w:hAnsi="Calibri" w:cs="Arial"/>
          <w:b/>
        </w:rPr>
        <w:t>bomb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bomb materials. Otherwise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Pr="005F7114">
        <w:rPr>
          <w:rFonts w:ascii="Calibri" w:eastAsia="Calibri" w:hAnsi="Calibri" w:cs="Arial"/>
          <w:b/>
          <w:bCs/>
        </w:rPr>
        <w:t>bomb casing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>
        <w:rPr>
          <w:rFonts w:ascii="Calibri" w:eastAsia="Calibri" w:hAnsi="Calibri" w:cs="Arial"/>
          <w:b/>
        </w:rPr>
        <w:t>5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>
        <w:rPr>
          <w:rFonts w:ascii="Calibri" w:eastAsia="Calibri" w:hAnsi="Calibri" w:cs="Arial"/>
          <w:b/>
        </w:rPr>
        <w:t>bomb effects</w:t>
      </w:r>
      <w:r>
        <w:rPr>
          <w:rFonts w:ascii="Calibri" w:eastAsia="Calibri" w:hAnsi="Calibri" w:cs="Arial"/>
        </w:rPr>
        <w:t xml:space="preserve"> o</w:t>
      </w:r>
      <w:r w:rsidR="00822900">
        <w:rPr>
          <w:rFonts w:ascii="Calibri" w:eastAsia="Calibri" w:hAnsi="Calibri" w:cs="Arial"/>
        </w:rPr>
        <w:t>r</w:t>
      </w:r>
      <w:r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  <w:b/>
        </w:rPr>
        <w:t>bomb casings,</w:t>
      </w:r>
      <w:r w:rsidRPr="005F7114">
        <w:rPr>
          <w:rFonts w:ascii="Calibri" w:eastAsia="Calibri" w:hAnsi="Calibri" w:cs="Arial"/>
          <w:bCs/>
        </w:rPr>
        <w:t xml:space="preserve"> </w:t>
      </w:r>
      <w:r>
        <w:rPr>
          <w:rFonts w:ascii="Calibri" w:eastAsia="Calibri" w:hAnsi="Calibri" w:cs="Arial"/>
        </w:rPr>
        <w:t>or you successfully filled the bomb pouch.</w:t>
      </w:r>
    </w:p>
    <w:p w14:paraId="12C47B4B" w14:textId="77777777" w:rsidR="005D18FD" w:rsidRPr="005F7114" w:rsidRDefault="005D18FD" w:rsidP="005D18FD">
      <w:p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Bombs:</w:t>
      </w:r>
    </w:p>
    <w:p w14:paraId="16BA95D6" w14:textId="77777777" w:rsidR="005D18FD" w:rsidRPr="005F7114" w:rsidRDefault="005D18FD" w:rsidP="005D18FD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Datura Bombs: 40</w:t>
      </w:r>
    </w:p>
    <w:p w14:paraId="0F12DEF4" w14:textId="77777777" w:rsidR="005D18FD" w:rsidRPr="005F7114" w:rsidRDefault="005D18FD" w:rsidP="005D18FD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Cherry Bombs: 60</w:t>
      </w:r>
    </w:p>
    <w:p w14:paraId="61FFF08F" w14:textId="77777777" w:rsidR="005D18FD" w:rsidRPr="005F7114" w:rsidRDefault="005D18FD" w:rsidP="005D18FD">
      <w:pPr>
        <w:pStyle w:val="ListParagraph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Smoke Decoy Bombs: 120</w:t>
      </w:r>
    </w:p>
    <w:p w14:paraId="32BC8773" w14:textId="77777777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To fi</w:t>
      </w:r>
      <w:r w:rsidRPr="004C5B9B">
        <w:rPr>
          <w:rFonts w:ascii="Calibri" w:eastAsia="Calibri" w:hAnsi="Calibri" w:cs="Arial"/>
        </w:rPr>
        <w:t>l</w:t>
      </w:r>
      <w:r>
        <w:rPr>
          <w:rFonts w:ascii="Calibri" w:eastAsia="Calibri" w:hAnsi="Calibri" w:cs="Arial"/>
        </w:rPr>
        <w:t xml:space="preserve">l the bomb pouch, Ezio needs </w:t>
      </w:r>
      <w:r>
        <w:rPr>
          <w:rFonts w:ascii="Calibri" w:eastAsia="Calibri" w:hAnsi="Calibri" w:cs="Arial"/>
          <w:b/>
        </w:rPr>
        <w:t>three</w:t>
      </w:r>
      <w:r w:rsidRPr="006A7251">
        <w:rPr>
          <w:rFonts w:ascii="Calibri" w:eastAsia="Calibri" w:hAnsi="Calibri" w:cs="Arial"/>
          <w:b/>
        </w:rPr>
        <w:t xml:space="preserve">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  <w:noProof/>
        </w:rPr>
        <w:t>bomb types</w:t>
      </w:r>
      <w:r>
        <w:rPr>
          <w:rFonts w:ascii="Calibri" w:eastAsia="Calibri" w:hAnsi="Calibri" w:cs="Arial"/>
        </w:rPr>
        <w:t>.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77777777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>
        <w:rPr>
          <w:b/>
        </w:rPr>
        <w:t>bomb effect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</w:t>
      </w:r>
      <w:r w:rsidRPr="008E32AD">
        <w:rPr>
          <w:rFonts w:ascii="Consolas" w:hAnsi="Consolas"/>
          <w:b/>
        </w:rPr>
        <w:t xml:space="preserve">, </w:t>
      </w:r>
      <w:r>
        <w:rPr>
          <w:b/>
        </w:rPr>
        <w:t>"</w:t>
      </w:r>
      <w:r>
        <w:t>.</w:t>
      </w:r>
    </w:p>
    <w:p w14:paraId="763CDCEC" w14:textId="77777777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>
        <w:rPr>
          <w:b/>
        </w:rPr>
        <w:t>bomb casing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8E32AD">
        <w:rPr>
          <w:rFonts w:ascii="Consolas" w:hAnsi="Consolas"/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77777777" w:rsidR="005D18FD" w:rsidRDefault="005D18FD" w:rsidP="005D18FD">
      <w:pPr>
        <w:pStyle w:val="Heading3"/>
      </w:pPr>
      <w:r>
        <w:t>Output</w:t>
      </w:r>
    </w:p>
    <w:p w14:paraId="0E97D276" w14:textId="6151308A" w:rsidR="005D18F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– print </w:t>
      </w:r>
      <w:r w:rsidR="00D3664F">
        <w:t>one of these rows according</w:t>
      </w:r>
      <w:r w:rsidR="00844AE5">
        <w:t xml:space="preserve"> to</w:t>
      </w:r>
      <w:r w:rsidR="00D3664F">
        <w:t xml:space="preserve"> whether</w:t>
      </w:r>
      <w:r>
        <w:t xml:space="preserve"> Ezio succeeded </w:t>
      </w:r>
      <w:r w:rsidR="00844AE5">
        <w:t xml:space="preserve">to </w:t>
      </w:r>
      <w:r>
        <w:t>fulfill the bomb pouch:</w:t>
      </w:r>
    </w:p>
    <w:p w14:paraId="7171BB40" w14:textId="02A82E84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5A5ECD">
        <w:rPr>
          <w:rFonts w:ascii="Consolas" w:hAnsi="Consolas"/>
          <w:b/>
          <w:noProof/>
          <w:lang w:val="en-GB"/>
        </w:rPr>
        <w:t xml:space="preserve">Bene! </w:t>
      </w:r>
      <w:r w:rsidRPr="00ED6F1E">
        <w:rPr>
          <w:rFonts w:ascii="Consolas" w:hAnsi="Consolas"/>
          <w:b/>
          <w:noProof/>
          <w:lang w:val="en-GB"/>
        </w:rPr>
        <w:t>You have successfully filled the bomb pouch</w:t>
      </w:r>
      <w:r w:rsidRPr="005A5ECD">
        <w:rPr>
          <w:rFonts w:ascii="Consolas" w:hAnsi="Consolas"/>
          <w:b/>
          <w:noProof/>
          <w:lang w:val="en-GB"/>
        </w:rPr>
        <w:t>!</w:t>
      </w:r>
      <w:r>
        <w:rPr>
          <w:rFonts w:ascii="Consolas" w:hAnsi="Consolas"/>
        </w:rPr>
        <w:t>"</w:t>
      </w:r>
    </w:p>
    <w:p w14:paraId="332983E8" w14:textId="4D55DD79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4A3ACA">
        <w:rPr>
          <w:rStyle w:val="CodeChar"/>
        </w:rPr>
        <w:t>You don't have enough materials to fill the bomb pouch.</w:t>
      </w:r>
      <w:r>
        <w:rPr>
          <w:rFonts w:ascii="Consolas" w:hAnsi="Consolas"/>
        </w:rPr>
        <w:t>"</w:t>
      </w:r>
    </w:p>
    <w:p w14:paraId="5AB62648" w14:textId="77777777" w:rsidR="005D18F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bomb effects left:</w:t>
      </w:r>
    </w:p>
    <w:p w14:paraId="18E7918B" w14:textId="77777777" w:rsidR="005D18F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no bomb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>
        <w:rPr>
          <w:rFonts w:ascii="Consolas" w:hAnsi="Consolas"/>
        </w:rPr>
        <w:t>"</w:t>
      </w:r>
    </w:p>
    <w:p w14:paraId="06C73EDE" w14:textId="77777777" w:rsidR="005D18FD" w:rsidRPr="0001161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4C3750F" w14:textId="77777777" w:rsidR="005D18F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bomb casings left:</w:t>
      </w:r>
    </w:p>
    <w:p w14:paraId="796E92F1" w14:textId="77777777" w:rsidR="005D18F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no bomb casings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B</w:t>
      </w:r>
      <w:r w:rsidRPr="005A5ECD">
        <w:rPr>
          <w:rFonts w:ascii="Consolas" w:hAnsi="Consolas"/>
          <w:b/>
        </w:rPr>
        <w:t xml:space="preserve">omb </w:t>
      </w:r>
      <w:r>
        <w:rPr>
          <w:rFonts w:ascii="Consolas" w:hAnsi="Consolas"/>
          <w:b/>
        </w:rPr>
        <w:t>C</w:t>
      </w:r>
      <w:r w:rsidRPr="005A5ECD">
        <w:rPr>
          <w:rFonts w:ascii="Consolas" w:hAnsi="Consolas"/>
          <w:b/>
        </w:rPr>
        <w:t>asings</w:t>
      </w:r>
      <w:r w:rsidRPr="004B15C3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empty</w:t>
      </w:r>
      <w:r w:rsidRPr="004B15C3">
        <w:rPr>
          <w:rFonts w:ascii="Consolas" w:hAnsi="Consolas"/>
        </w:rPr>
        <w:t>"</w:t>
      </w:r>
    </w:p>
    <w:p w14:paraId="2208273B" w14:textId="77777777" w:rsidR="005D18FD" w:rsidRPr="0001161D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there are casings: </w:t>
      </w:r>
      <w:r>
        <w:rPr>
          <w:rFonts w:ascii="Consolas" w:hAnsi="Consolas"/>
        </w:rPr>
        <w:t>"</w:t>
      </w:r>
      <w:r w:rsidRPr="005A5ECD">
        <w:rPr>
          <w:rFonts w:ascii="Consolas" w:hAnsi="Consolas"/>
          <w:b/>
        </w:rPr>
        <w:t>Bomb Casing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D5C9B1" w14:textId="77777777" w:rsidR="005D18FD" w:rsidRPr="0001161D" w:rsidRDefault="005D18FD" w:rsidP="005D18FD">
      <w:pPr>
        <w:pStyle w:val="ListParagraph"/>
        <w:numPr>
          <w:ilvl w:val="0"/>
          <w:numId w:val="42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>
        <w:t>created bombs</w:t>
      </w:r>
      <w:r w:rsidRPr="0001161D">
        <w:t xml:space="preserve"> and the </w:t>
      </w:r>
      <w:r>
        <w:rPr>
          <w:b/>
        </w:rPr>
        <w:t>count</w:t>
      </w:r>
      <w:r w:rsidRPr="0001161D">
        <w:rPr>
          <w:b/>
        </w:rPr>
        <w:t xml:space="preserve">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7DA75B2C" w14:textId="77777777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Cherry Bombs</w:t>
      </w:r>
      <w:r>
        <w:rPr>
          <w:rFonts w:ascii="Consolas" w:hAnsi="Consolas"/>
          <w:b/>
        </w:rPr>
        <w:t>: {count}"</w:t>
      </w:r>
    </w:p>
    <w:p w14:paraId="186198F4" w14:textId="77777777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Datura Bombs</w:t>
      </w:r>
      <w:r>
        <w:rPr>
          <w:rFonts w:ascii="Consolas" w:hAnsi="Consolas"/>
          <w:b/>
        </w:rPr>
        <w:t>: {count}"</w:t>
      </w:r>
    </w:p>
    <w:p w14:paraId="733586C1" w14:textId="77777777" w:rsidR="005D18FD" w:rsidRPr="004B15C3" w:rsidRDefault="005D18FD" w:rsidP="005D18FD">
      <w:pPr>
        <w:pStyle w:val="ListParagraph"/>
        <w:numPr>
          <w:ilvl w:val="1"/>
          <w:numId w:val="42"/>
        </w:numPr>
        <w:spacing w:before="0" w:after="200"/>
        <w:jc w:val="both"/>
        <w:rPr>
          <w:rStyle w:val="Strong"/>
          <w:rFonts w:ascii="Consolas" w:hAnsi="Consolas"/>
          <w:b w:val="0"/>
          <w:bCs w:val="0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Smoke Decoy Bombs</w:t>
      </w:r>
      <w:r>
        <w:rPr>
          <w:rFonts w:ascii="Consolas" w:hAnsi="Consolas"/>
          <w:b/>
        </w:rPr>
        <w:t>: {count}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77777777" w:rsidR="005D18FD" w:rsidRPr="000D4F71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7D05159B" w:rsidR="005D18FD" w:rsidRPr="00223498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844AE5">
        <w:t xml:space="preserve">a </w:t>
      </w:r>
      <w:r>
        <w:t>situation with negative material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994BA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2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5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15</w:t>
            </w:r>
          </w:p>
          <w:p w14:paraId="47FB5C37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</w:t>
            </w:r>
            <w:r w:rsidRPr="004B15C3">
              <w:rPr>
                <w:rStyle w:val="Strong"/>
                <w:rFonts w:ascii="Consolas" w:hAnsi="Consolas"/>
                <w:b w:val="0"/>
              </w:rPr>
              <w:t>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25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3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D901C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You don't have enough materials to fill the bomb pouch.</w:t>
            </w:r>
          </w:p>
          <w:p w14:paraId="505E4BC0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Bomb Effects: empty</w:t>
            </w:r>
          </w:p>
          <w:p w14:paraId="4C8CECD3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lastRenderedPageBreak/>
              <w:t>Bomb Casings: empty</w:t>
            </w:r>
          </w:p>
          <w:p w14:paraId="55663FF4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Cherry Bombs: 1</w:t>
            </w:r>
          </w:p>
          <w:p w14:paraId="4EB063A8" w14:textId="77777777" w:rsidR="005D18FD" w:rsidRPr="004C5B9B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Datura Bombs: 2</w:t>
            </w:r>
          </w:p>
          <w:p w14:paraId="5FEC1313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Strong"/>
                <w:rFonts w:ascii="Consolas" w:hAnsi="Consolas"/>
                <w:b w:val="0"/>
                <w:lang w:val="en-GB"/>
              </w:rPr>
              <w:t>Smoke Decoy Bombs: 1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lastRenderedPageBreak/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1602F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1) 5 + 35 = 40 -&gt; Datura Bomb. Remove both.</w:t>
            </w:r>
          </w:p>
          <w:p w14:paraId="2EE3B721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2) 25 + 25 = 50 -&gt; can't create bomb. Bomb casing should be decreased with 5 -&gt; 20</w:t>
            </w:r>
          </w:p>
          <w:p w14:paraId="70F52E79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3) 25 + 20 = 45 -&gt; can't create bomb. Bomb casing should be decreased with 5 -&gt; 15</w:t>
            </w:r>
          </w:p>
          <w:p w14:paraId="0904CEB9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4) 25 + 15 = 40 -&gt; Datura Bomb. Remove both</w:t>
            </w:r>
          </w:p>
          <w:p w14:paraId="187B3EF0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…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5D18FD" w14:paraId="2A6A23B2" w14:textId="77777777" w:rsidTr="002B3C3B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2B3C3B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339D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3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4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50</w:t>
            </w:r>
            <w:r>
              <w:rPr>
                <w:rStyle w:val="Strong"/>
                <w:rFonts w:ascii="Consolas" w:hAnsi="Consolas"/>
                <w:b w:val="0"/>
              </w:rPr>
              <w:t xml:space="preserve">, 100, 110, 35, 40, </w:t>
            </w:r>
            <w:r w:rsidRPr="006219D2">
              <w:rPr>
                <w:rStyle w:val="Strong"/>
                <w:rFonts w:ascii="Consolas" w:hAnsi="Consolas"/>
                <w:b w:val="0"/>
                <w:color w:val="000000" w:themeColor="text1"/>
                <w:highlight w:val="yellow"/>
              </w:rPr>
              <w:t>35</w:t>
            </w:r>
            <w:r>
              <w:rPr>
                <w:rStyle w:val="Strong"/>
                <w:rFonts w:ascii="Consolas" w:hAnsi="Consolas"/>
                <w:b w:val="0"/>
              </w:rPr>
              <w:t>, 100, 80</w:t>
            </w:r>
          </w:p>
          <w:p w14:paraId="1B10E09C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 xml:space="preserve">20, </w:t>
            </w:r>
            <w:r w:rsidRPr="006219D2">
              <w:rPr>
                <w:rStyle w:val="Strong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Strong"/>
                <w:rFonts w:ascii="Consolas" w:hAnsi="Consolas"/>
                <w:b w:val="0"/>
              </w:rPr>
              <w:t>, 20, 5, 20, 20, 7</w:t>
            </w:r>
            <w:r w:rsidRPr="004B15C3">
              <w:rPr>
                <w:rStyle w:val="Strong"/>
                <w:rFonts w:ascii="Consolas" w:hAnsi="Consolas"/>
                <w:b w:val="0"/>
              </w:rPr>
              <w:t>0</w:t>
            </w:r>
            <w:r>
              <w:rPr>
                <w:rStyle w:val="Strong"/>
                <w:rFonts w:ascii="Consolas" w:hAnsi="Consolas"/>
                <w:b w:val="0"/>
              </w:rPr>
              <w:t>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35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0,</w:t>
            </w:r>
            <w:r w:rsidRPr="004B15C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7A97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ene! You have successfully filled the bomb pouch!</w:t>
            </w:r>
          </w:p>
          <w:p w14:paraId="28BCDC5B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omb Effects: 100, 80</w:t>
            </w:r>
          </w:p>
          <w:p w14:paraId="705E5F4E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Bomb Casings: 20</w:t>
            </w:r>
          </w:p>
          <w:p w14:paraId="6F7B21C7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Cherry Bombs: 3</w:t>
            </w:r>
          </w:p>
          <w:p w14:paraId="61CBC59A" w14:textId="77777777" w:rsidR="005D18FD" w:rsidRPr="006219D2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Datura Bombs: 4</w:t>
            </w:r>
          </w:p>
          <w:p w14:paraId="61689DF4" w14:textId="77777777" w:rsidR="005D18FD" w:rsidRPr="004B15C3" w:rsidRDefault="005D18FD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6219D2">
              <w:rPr>
                <w:rStyle w:val="Strong"/>
                <w:rFonts w:ascii="Consolas" w:hAnsi="Consolas"/>
                <w:b w:val="0"/>
                <w:noProof/>
              </w:rPr>
              <w:t>Smoke Decoy Bombs: 3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4A94D" w14:textId="77777777" w:rsidR="005D18FD" w:rsidRDefault="005D18FD" w:rsidP="002B3C3B">
            <w:pPr>
              <w:pStyle w:val="Title"/>
              <w:rPr>
                <w:rStyle w:val="Strong"/>
                <w:rFonts w:ascii="Consolas" w:hAnsi="Consolas"/>
                <w:lang w:val="en-US"/>
              </w:rPr>
            </w:pPr>
            <w:r>
              <w:rPr>
                <w:rStyle w:val="Strong"/>
                <w:rFonts w:ascii="Consolas" w:hAnsi="Consolas"/>
                <w:lang w:val="en-US"/>
              </w:rPr>
              <w:t>…</w:t>
            </w:r>
          </w:p>
          <w:p w14:paraId="23FFAA2B" w14:textId="36B55BC8" w:rsidR="005D18FD" w:rsidRPr="006219D2" w:rsidRDefault="005D18FD" w:rsidP="00844AE5">
            <w:r w:rsidRPr="0059517E">
              <w:t xml:space="preserve">After creating a bomb with bomb effect </w:t>
            </w:r>
            <w:r w:rsidRPr="0059517E">
              <w:rPr>
                <w:highlight w:val="yellow"/>
              </w:rPr>
              <w:t>35</w:t>
            </w:r>
            <w:r w:rsidRPr="0059517E">
              <w:t xml:space="preserve"> and bomb casing </w:t>
            </w:r>
            <w:r w:rsidRPr="0059517E">
              <w:rPr>
                <w:highlight w:val="green"/>
              </w:rPr>
              <w:t>25</w:t>
            </w:r>
            <w:r w:rsidRPr="0059517E">
              <w:t xml:space="preserve">, have created 3 Cherry bombs, 4 Datura bombs, and 3 Smoke Decoy bombs. </w:t>
            </w:r>
            <w:r w:rsidR="00844AE5">
              <w:t>A</w:t>
            </w:r>
            <w:r w:rsidRPr="0059517E">
              <w:t>ll of the bomb types have 3 bombs and the program ends.</w:t>
            </w:r>
          </w:p>
        </w:tc>
      </w:tr>
    </w:tbl>
    <w:p w14:paraId="5D9284BB" w14:textId="77777777" w:rsidR="005D18FD" w:rsidRDefault="005D18FD" w:rsidP="005D18FD">
      <w:pPr>
        <w:jc w:val="both"/>
        <w:rPr>
          <w:lang w:val="en-GB"/>
        </w:rPr>
      </w:pP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E34B6F" w14:paraId="49BB0D85" w14:textId="77777777" w:rsidTr="005B4915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CB9AAC" w14:textId="77777777" w:rsidR="00E34B6F" w:rsidRPr="00E34B6F" w:rsidRDefault="00E34B6F" w:rsidP="005B4915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E34B6F">
              <w:rPr>
                <w:rStyle w:val="Strong"/>
                <w:b/>
                <w:lang w:val="en-US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F96C43" w14:textId="77777777" w:rsidR="00E34B6F" w:rsidRPr="00E34B6F" w:rsidRDefault="00E34B6F" w:rsidP="005B4915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E34B6F">
              <w:rPr>
                <w:rStyle w:val="Strong"/>
                <w:b/>
                <w:lang w:val="en-US"/>
              </w:rPr>
              <w:t>Output</w:t>
            </w:r>
          </w:p>
        </w:tc>
      </w:tr>
      <w:tr w:rsidR="00E34B6F" w14:paraId="388A2780" w14:textId="77777777" w:rsidTr="005B4915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E4A3F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E34B6F">
              <w:rPr>
                <w:rStyle w:val="Strong"/>
                <w:rFonts w:ascii="Consolas" w:hAnsi="Consolas"/>
                <w:b w:val="0"/>
              </w:rPr>
              <w:t>10, 20</w:t>
            </w:r>
          </w:p>
          <w:p w14:paraId="0657C838" w14:textId="00E33BB7" w:rsidR="00E34B6F" w:rsidRPr="004B15C3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E34B6F">
              <w:rPr>
                <w:rStyle w:val="Strong"/>
                <w:rFonts w:ascii="Consolas" w:hAnsi="Consolas"/>
                <w:b w:val="0"/>
              </w:rPr>
              <w:t>40, 3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14AFD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You don't have enough materials to fill the bomb pouch.</w:t>
            </w:r>
          </w:p>
          <w:p w14:paraId="1F46A0CE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Bomb Effects: empty</w:t>
            </w:r>
          </w:p>
          <w:p w14:paraId="7393D0F4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Bomb Casings: empty</w:t>
            </w:r>
          </w:p>
          <w:p w14:paraId="08C423D8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Cherry Bombs: 1</w:t>
            </w:r>
          </w:p>
          <w:p w14:paraId="679FCB0A" w14:textId="77777777" w:rsidR="00E34B6F" w:rsidRPr="00E34B6F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Datura Bombs: 1</w:t>
            </w:r>
          </w:p>
          <w:p w14:paraId="461BEE1A" w14:textId="783D39F6" w:rsidR="00E34B6F" w:rsidRPr="004B15C3" w:rsidRDefault="00E34B6F" w:rsidP="00E34B6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E34B6F">
              <w:rPr>
                <w:rStyle w:val="Strong"/>
                <w:rFonts w:ascii="Consolas" w:hAnsi="Consolas"/>
                <w:b w:val="0"/>
                <w:noProof/>
              </w:rPr>
              <w:t>Smoke Decoy Bombs: 0</w:t>
            </w:r>
          </w:p>
        </w:tc>
      </w:tr>
    </w:tbl>
    <w:p w14:paraId="2AA0B8D6" w14:textId="2E407367" w:rsidR="005D18FD" w:rsidRPr="00BA6BDD" w:rsidRDefault="005D18FD" w:rsidP="00223498">
      <w:pPr>
        <w:rPr>
          <w:i/>
          <w:iCs/>
          <w:lang w:val="en-GB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5CC58" w14:textId="77777777" w:rsidR="001D5FCD" w:rsidRDefault="001D5FCD" w:rsidP="008068A2">
      <w:pPr>
        <w:spacing w:after="0" w:line="240" w:lineRule="auto"/>
      </w:pPr>
      <w:r>
        <w:separator/>
      </w:r>
    </w:p>
  </w:endnote>
  <w:endnote w:type="continuationSeparator" w:id="0">
    <w:p w14:paraId="561C332E" w14:textId="77777777" w:rsidR="001D5FCD" w:rsidRDefault="001D5F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E577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A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A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7E577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A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A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7FDCB" w14:textId="77777777" w:rsidR="001D5FCD" w:rsidRDefault="001D5FCD" w:rsidP="008068A2">
      <w:pPr>
        <w:spacing w:after="0" w:line="240" w:lineRule="auto"/>
      </w:pPr>
      <w:r>
        <w:separator/>
      </w:r>
    </w:p>
  </w:footnote>
  <w:footnote w:type="continuationSeparator" w:id="0">
    <w:p w14:paraId="60A8B034" w14:textId="77777777" w:rsidR="001D5FCD" w:rsidRDefault="001D5F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4713638">
    <w:abstractNumId w:val="0"/>
  </w:num>
  <w:num w:numId="2" w16cid:durableId="841159979">
    <w:abstractNumId w:val="42"/>
  </w:num>
  <w:num w:numId="3" w16cid:durableId="1735929823">
    <w:abstractNumId w:val="9"/>
  </w:num>
  <w:num w:numId="4" w16cid:durableId="1938444582">
    <w:abstractNumId w:val="28"/>
  </w:num>
  <w:num w:numId="5" w16cid:durableId="1977563606">
    <w:abstractNumId w:val="29"/>
  </w:num>
  <w:num w:numId="6" w16cid:durableId="1302345274">
    <w:abstractNumId w:val="33"/>
  </w:num>
  <w:num w:numId="7" w16cid:durableId="782190535">
    <w:abstractNumId w:val="3"/>
  </w:num>
  <w:num w:numId="8" w16cid:durableId="286351289">
    <w:abstractNumId w:val="7"/>
  </w:num>
  <w:num w:numId="9" w16cid:durableId="1853491020">
    <w:abstractNumId w:val="26"/>
  </w:num>
  <w:num w:numId="10" w16cid:durableId="12086442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1079367">
    <w:abstractNumId w:val="4"/>
  </w:num>
  <w:num w:numId="12" w16cid:durableId="1755857223">
    <w:abstractNumId w:val="21"/>
  </w:num>
  <w:num w:numId="13" w16cid:durableId="272976749">
    <w:abstractNumId w:val="1"/>
  </w:num>
  <w:num w:numId="14" w16cid:durableId="337345897">
    <w:abstractNumId w:val="32"/>
  </w:num>
  <w:num w:numId="15" w16cid:durableId="1089353488">
    <w:abstractNumId w:val="10"/>
  </w:num>
  <w:num w:numId="16" w16cid:durableId="1142844893">
    <w:abstractNumId w:val="37"/>
  </w:num>
  <w:num w:numId="17" w16cid:durableId="484784739">
    <w:abstractNumId w:val="27"/>
  </w:num>
  <w:num w:numId="18" w16cid:durableId="1450080482">
    <w:abstractNumId w:val="41"/>
  </w:num>
  <w:num w:numId="19" w16cid:durableId="1697926194">
    <w:abstractNumId w:val="34"/>
  </w:num>
  <w:num w:numId="20" w16cid:durableId="1397819060">
    <w:abstractNumId w:val="20"/>
  </w:num>
  <w:num w:numId="21" w16cid:durableId="482164029">
    <w:abstractNumId w:val="31"/>
  </w:num>
  <w:num w:numId="22" w16cid:durableId="2071726691">
    <w:abstractNumId w:val="12"/>
  </w:num>
  <w:num w:numId="23" w16cid:durableId="2101749735">
    <w:abstractNumId w:val="16"/>
  </w:num>
  <w:num w:numId="24" w16cid:durableId="150754690">
    <w:abstractNumId w:val="2"/>
  </w:num>
  <w:num w:numId="25" w16cid:durableId="946619489">
    <w:abstractNumId w:val="6"/>
  </w:num>
  <w:num w:numId="26" w16cid:durableId="1285504818">
    <w:abstractNumId w:val="18"/>
  </w:num>
  <w:num w:numId="27" w16cid:durableId="1071393845">
    <w:abstractNumId w:val="36"/>
  </w:num>
  <w:num w:numId="28" w16cid:durableId="810512478">
    <w:abstractNumId w:val="19"/>
  </w:num>
  <w:num w:numId="29" w16cid:durableId="2003309099">
    <w:abstractNumId w:val="40"/>
  </w:num>
  <w:num w:numId="30" w16cid:durableId="1520195399">
    <w:abstractNumId w:val="23"/>
  </w:num>
  <w:num w:numId="31" w16cid:durableId="1964925132">
    <w:abstractNumId w:val="11"/>
  </w:num>
  <w:num w:numId="32" w16cid:durableId="2132238600">
    <w:abstractNumId w:val="35"/>
  </w:num>
  <w:num w:numId="33" w16cid:durableId="1914511358">
    <w:abstractNumId w:val="38"/>
  </w:num>
  <w:num w:numId="34" w16cid:durableId="560019966">
    <w:abstractNumId w:val="25"/>
  </w:num>
  <w:num w:numId="35" w16cid:durableId="1783525778">
    <w:abstractNumId w:val="39"/>
  </w:num>
  <w:num w:numId="36" w16cid:durableId="1540511331">
    <w:abstractNumId w:val="5"/>
  </w:num>
  <w:num w:numId="37" w16cid:durableId="671219911">
    <w:abstractNumId w:val="24"/>
  </w:num>
  <w:num w:numId="38" w16cid:durableId="1563057205">
    <w:abstractNumId w:val="15"/>
  </w:num>
  <w:num w:numId="39" w16cid:durableId="1669557851">
    <w:abstractNumId w:val="30"/>
  </w:num>
  <w:num w:numId="40" w16cid:durableId="1656495945">
    <w:abstractNumId w:val="17"/>
  </w:num>
  <w:num w:numId="41" w16cid:durableId="1577745574">
    <w:abstractNumId w:val="8"/>
  </w:num>
  <w:num w:numId="42" w16cid:durableId="446314063">
    <w:abstractNumId w:val="22"/>
  </w:num>
  <w:num w:numId="43" w16cid:durableId="5560165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YwsDQyNjc3M7VU0lEKTi0uzszPAykwrAUAMq+h9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5FCD"/>
    <w:rsid w:val="001E1161"/>
    <w:rsid w:val="001E3FEF"/>
    <w:rsid w:val="001E50B0"/>
    <w:rsid w:val="00202683"/>
    <w:rsid w:val="00215FCE"/>
    <w:rsid w:val="00223498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165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64B"/>
    <w:rsid w:val="0041081C"/>
    <w:rsid w:val="004311CA"/>
    <w:rsid w:val="00441F2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84B"/>
    <w:rsid w:val="005C131C"/>
    <w:rsid w:val="005C6A24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40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900"/>
    <w:rsid w:val="00836CA4"/>
    <w:rsid w:val="00844AE5"/>
    <w:rsid w:val="0085184F"/>
    <w:rsid w:val="00861625"/>
    <w:rsid w:val="008617B5"/>
    <w:rsid w:val="00870828"/>
    <w:rsid w:val="0088080B"/>
    <w:rsid w:val="00885488"/>
    <w:rsid w:val="008B07D7"/>
    <w:rsid w:val="008B557F"/>
    <w:rsid w:val="008C2344"/>
    <w:rsid w:val="008C2B83"/>
    <w:rsid w:val="008C5930"/>
    <w:rsid w:val="008D4D7D"/>
    <w:rsid w:val="008D6097"/>
    <w:rsid w:val="008E32A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C28C4"/>
    <w:rsid w:val="009D1805"/>
    <w:rsid w:val="009E1A09"/>
    <w:rsid w:val="00A02545"/>
    <w:rsid w:val="00A025E6"/>
    <w:rsid w:val="00A05555"/>
    <w:rsid w:val="00A06D89"/>
    <w:rsid w:val="00A1580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E773A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664F"/>
    <w:rsid w:val="00D4354E"/>
    <w:rsid w:val="00D43F69"/>
    <w:rsid w:val="00D4587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B6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78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59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3C65D4-7826-42D3-B9B9-2E49FCB419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Admin</cp:lastModifiedBy>
  <cp:revision>17</cp:revision>
  <cp:lastPrinted>2015-10-26T22:35:00Z</cp:lastPrinted>
  <dcterms:created xsi:type="dcterms:W3CDTF">2019-11-12T12:29:00Z</dcterms:created>
  <dcterms:modified xsi:type="dcterms:W3CDTF">2022-12-15T08:10:00Z</dcterms:modified>
  <cp:category>programming, education, software engineering, software development</cp:category>
</cp:coreProperties>
</file>